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1FAF344F" w:rsidR="00D97C5E" w:rsidRPr="00340BB0" w:rsidRDefault="00225B71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Thermodynamics</w:t>
      </w:r>
      <w:r w:rsidR="00860394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135B3C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ME-102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408E537D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F633F8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1</w:t>
      </w:r>
    </w:p>
    <w:p w14:paraId="542C354C" w14:textId="32236AB6" w:rsidR="009A005F" w:rsidRPr="007A48BE" w:rsidRDefault="009A005F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4F7732DD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0DD6E7F" w14:textId="0F509A82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29E4F427" w14:textId="507A46CB" w:rsidR="00D155CF" w:rsidRPr="00A13126" w:rsidRDefault="00135B3C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Dr. Ahmed Rasheed</w:t>
            </w:r>
          </w:p>
        </w:tc>
      </w:tr>
      <w:tr w:rsidR="00D155CF" w:rsidRPr="00D155CF" w14:paraId="0F8A8A8C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2442D4B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03848FBA" w14:textId="6CCFA9CE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4F5F6B3C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rd</w:t>
            </w: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67DB5167" w:rsidR="00D155CF" w:rsidRPr="00A13126" w:rsidRDefault="00A47559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14/10/2021</w:t>
            </w: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12F35721" w14:textId="3F47D441" w:rsidR="005E441B" w:rsidRPr="00194E74" w:rsidRDefault="00B221DE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1A6A50B" w14:textId="77777777" w:rsidR="00A03E63" w:rsidRPr="00B221DE" w:rsidRDefault="00A03E63" w:rsidP="005E441B">
      <w:pPr>
        <w:jc w:val="center"/>
        <w:rPr>
          <w:rFonts w:ascii="Bahnschrift" w:hAnsi="Bahnschrift"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976"/>
      </w:tblGrid>
      <w:tr w:rsidR="00050FE6" w14:paraId="0FE1D7DB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976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6622B3AA" w14:textId="706407DE" w:rsidR="00050FE6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1</w:t>
            </w:r>
          </w:p>
        </w:tc>
        <w:tc>
          <w:tcPr>
            <w:tcW w:w="2976" w:type="dxa"/>
            <w:vAlign w:val="center"/>
          </w:tcPr>
          <w:p w14:paraId="5C53690E" w14:textId="62858F4F" w:rsidR="00050FE6" w:rsidRPr="00861797" w:rsidRDefault="00C94D3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</w:p>
        </w:tc>
      </w:tr>
      <w:tr w:rsidR="00244D4E" w14:paraId="40792C70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D2414BC" w14:textId="7EC51EA5" w:rsidR="00244D4E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2</w:t>
            </w:r>
          </w:p>
        </w:tc>
        <w:tc>
          <w:tcPr>
            <w:tcW w:w="2976" w:type="dxa"/>
            <w:vAlign w:val="center"/>
          </w:tcPr>
          <w:p w14:paraId="4C3C4D95" w14:textId="38D7B872" w:rsidR="00244D4E" w:rsidRPr="00861797" w:rsidRDefault="00C94D3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2</w:t>
            </w:r>
          </w:p>
        </w:tc>
      </w:tr>
      <w:tr w:rsidR="00CC1205" w14:paraId="6DFD58DA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45184B2A" w14:textId="63BB3ED4" w:rsidR="00CC1205" w:rsidRPr="00483901" w:rsidRDefault="00CC1205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3</w:t>
            </w:r>
          </w:p>
        </w:tc>
        <w:tc>
          <w:tcPr>
            <w:tcW w:w="2976" w:type="dxa"/>
            <w:vAlign w:val="center"/>
          </w:tcPr>
          <w:p w14:paraId="50086AFD" w14:textId="51B9D071" w:rsidR="00CC1205" w:rsidRPr="00861797" w:rsidRDefault="00C94D3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3</w:t>
            </w:r>
            <w:r w:rsidR="00B42AC2">
              <w:rPr>
                <w:rFonts w:ascii="Bahnschrift Light" w:hAnsi="Bahnschrift Light"/>
                <w:sz w:val="24"/>
                <w:szCs w:val="24"/>
              </w:rPr>
              <w:t>-4</w:t>
            </w:r>
          </w:p>
        </w:tc>
      </w:tr>
      <w:tr w:rsidR="0066284F" w14:paraId="2F506718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1F48EB49" w14:textId="77777777" w:rsidR="0066284F" w:rsidRDefault="0066284F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4B770039" w14:textId="77777777" w:rsidR="0066284F" w:rsidRDefault="0066284F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</w:tbl>
    <w:p w14:paraId="0E7D06FC" w14:textId="77777777" w:rsidR="00050FE6" w:rsidRPr="00050FE6" w:rsidRDefault="00050FE6" w:rsidP="00050FE6"/>
    <w:p w14:paraId="7A9A7582" w14:textId="77777777" w:rsidR="005614FC" w:rsidRPr="00E67710" w:rsidRDefault="005614FC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sectPr w:rsidR="005614FC" w:rsidRPr="00E67710" w:rsidSect="005614FC">
      <w:pgSz w:w="12240" w:h="15840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28C22" w14:textId="77777777" w:rsidR="0054767D" w:rsidRDefault="0054767D" w:rsidP="00A03E63">
      <w:pPr>
        <w:spacing w:after="0" w:line="240" w:lineRule="auto"/>
      </w:pPr>
      <w:r>
        <w:separator/>
      </w:r>
    </w:p>
  </w:endnote>
  <w:endnote w:type="continuationSeparator" w:id="0">
    <w:p w14:paraId="77D295B7" w14:textId="77777777" w:rsidR="0054767D" w:rsidRDefault="0054767D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D76CE" w14:textId="77777777" w:rsidR="0054767D" w:rsidRDefault="0054767D" w:rsidP="00A03E63">
      <w:pPr>
        <w:spacing w:after="0" w:line="240" w:lineRule="auto"/>
      </w:pPr>
      <w:r>
        <w:separator/>
      </w:r>
    </w:p>
  </w:footnote>
  <w:footnote w:type="continuationSeparator" w:id="0">
    <w:p w14:paraId="55061958" w14:textId="77777777" w:rsidR="0054767D" w:rsidRDefault="0054767D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50FE6"/>
    <w:rsid w:val="00060BCF"/>
    <w:rsid w:val="000766BE"/>
    <w:rsid w:val="000B0D42"/>
    <w:rsid w:val="000B5AAF"/>
    <w:rsid w:val="000D54A6"/>
    <w:rsid w:val="000D6CE1"/>
    <w:rsid w:val="001114DE"/>
    <w:rsid w:val="0012019B"/>
    <w:rsid w:val="001240E1"/>
    <w:rsid w:val="001322B7"/>
    <w:rsid w:val="00135B3C"/>
    <w:rsid w:val="00173211"/>
    <w:rsid w:val="00194E74"/>
    <w:rsid w:val="001A676B"/>
    <w:rsid w:val="001A6F3B"/>
    <w:rsid w:val="001B088F"/>
    <w:rsid w:val="001B3368"/>
    <w:rsid w:val="001E2E93"/>
    <w:rsid w:val="00202614"/>
    <w:rsid w:val="00225B71"/>
    <w:rsid w:val="00226B75"/>
    <w:rsid w:val="0023164B"/>
    <w:rsid w:val="00244D4E"/>
    <w:rsid w:val="002C4954"/>
    <w:rsid w:val="002D2A36"/>
    <w:rsid w:val="00340BB0"/>
    <w:rsid w:val="003C20A7"/>
    <w:rsid w:val="003C2E96"/>
    <w:rsid w:val="003E6ED7"/>
    <w:rsid w:val="003F1AA2"/>
    <w:rsid w:val="00483901"/>
    <w:rsid w:val="00493D15"/>
    <w:rsid w:val="00494A55"/>
    <w:rsid w:val="004F0850"/>
    <w:rsid w:val="004F795E"/>
    <w:rsid w:val="005136DB"/>
    <w:rsid w:val="00524582"/>
    <w:rsid w:val="00527424"/>
    <w:rsid w:val="0054767D"/>
    <w:rsid w:val="005543CB"/>
    <w:rsid w:val="005614FC"/>
    <w:rsid w:val="005C0FF6"/>
    <w:rsid w:val="005E441B"/>
    <w:rsid w:val="005F4463"/>
    <w:rsid w:val="005F6EEF"/>
    <w:rsid w:val="00630E9A"/>
    <w:rsid w:val="006615A1"/>
    <w:rsid w:val="0066284F"/>
    <w:rsid w:val="00690E87"/>
    <w:rsid w:val="00692D33"/>
    <w:rsid w:val="006E4BA1"/>
    <w:rsid w:val="0070360A"/>
    <w:rsid w:val="00715A7C"/>
    <w:rsid w:val="007271DF"/>
    <w:rsid w:val="00730525"/>
    <w:rsid w:val="00734DD6"/>
    <w:rsid w:val="00791CE4"/>
    <w:rsid w:val="00792413"/>
    <w:rsid w:val="007A48BE"/>
    <w:rsid w:val="007B6BF4"/>
    <w:rsid w:val="0080149A"/>
    <w:rsid w:val="00810102"/>
    <w:rsid w:val="008334C3"/>
    <w:rsid w:val="008511C6"/>
    <w:rsid w:val="00855D5B"/>
    <w:rsid w:val="00860394"/>
    <w:rsid w:val="00861797"/>
    <w:rsid w:val="008D0E96"/>
    <w:rsid w:val="00907D99"/>
    <w:rsid w:val="00912BF9"/>
    <w:rsid w:val="00944EF8"/>
    <w:rsid w:val="00951781"/>
    <w:rsid w:val="00957F5E"/>
    <w:rsid w:val="009779A9"/>
    <w:rsid w:val="009A005F"/>
    <w:rsid w:val="009A05F3"/>
    <w:rsid w:val="009D5616"/>
    <w:rsid w:val="00A03E63"/>
    <w:rsid w:val="00A13126"/>
    <w:rsid w:val="00A2760D"/>
    <w:rsid w:val="00A31D14"/>
    <w:rsid w:val="00A47559"/>
    <w:rsid w:val="00A92C56"/>
    <w:rsid w:val="00B221DE"/>
    <w:rsid w:val="00B25151"/>
    <w:rsid w:val="00B42AC2"/>
    <w:rsid w:val="00B6382B"/>
    <w:rsid w:val="00B65EDD"/>
    <w:rsid w:val="00B76A6E"/>
    <w:rsid w:val="00B86EA8"/>
    <w:rsid w:val="00B877AF"/>
    <w:rsid w:val="00BB4971"/>
    <w:rsid w:val="00BD4ABE"/>
    <w:rsid w:val="00BE1B67"/>
    <w:rsid w:val="00C23EA8"/>
    <w:rsid w:val="00C44819"/>
    <w:rsid w:val="00C50654"/>
    <w:rsid w:val="00C74ED4"/>
    <w:rsid w:val="00C94D36"/>
    <w:rsid w:val="00CA4F40"/>
    <w:rsid w:val="00CC1205"/>
    <w:rsid w:val="00CC21A2"/>
    <w:rsid w:val="00CD37E0"/>
    <w:rsid w:val="00CE5139"/>
    <w:rsid w:val="00D155CF"/>
    <w:rsid w:val="00D221F6"/>
    <w:rsid w:val="00D938A8"/>
    <w:rsid w:val="00D97C5E"/>
    <w:rsid w:val="00DA0490"/>
    <w:rsid w:val="00DA08FB"/>
    <w:rsid w:val="00DB5B53"/>
    <w:rsid w:val="00DE5344"/>
    <w:rsid w:val="00E07E53"/>
    <w:rsid w:val="00E67710"/>
    <w:rsid w:val="00E967A8"/>
    <w:rsid w:val="00EA71DD"/>
    <w:rsid w:val="00EB022B"/>
    <w:rsid w:val="00EB0932"/>
    <w:rsid w:val="00EC004D"/>
    <w:rsid w:val="00EC4C9F"/>
    <w:rsid w:val="00EE5F79"/>
    <w:rsid w:val="00F14F6D"/>
    <w:rsid w:val="00F25596"/>
    <w:rsid w:val="00F52D73"/>
    <w:rsid w:val="00F52E57"/>
    <w:rsid w:val="00F61A1E"/>
    <w:rsid w:val="00F633F8"/>
    <w:rsid w:val="00F6564F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57</cp:revision>
  <dcterms:created xsi:type="dcterms:W3CDTF">2020-10-24T13:04:00Z</dcterms:created>
  <dcterms:modified xsi:type="dcterms:W3CDTF">2021-10-13T17:49:00Z</dcterms:modified>
</cp:coreProperties>
</file>